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559abd730d24a20229cb1cae7d800f78d8214b5"/>
    <w:p>
      <w:pPr>
        <w:pStyle w:val="Heading1"/>
      </w:pPr>
      <w:r>
        <w:t xml:space="preserve">Cover Letter for Robotics Engineer Position</w:t>
      </w:r>
    </w:p>
    <w:p>
      <w:pPr>
        <w:pStyle w:val="FirstParagraph"/>
      </w:pPr>
      <w:r>
        <w:rPr>
          <w:bCs/>
          <w:b/>
        </w:rPr>
        <w:t xml:space="preserve">John Doe</w:t>
      </w:r>
      <w:r>
        <w:br/>
      </w:r>
      <w:r>
        <w:t xml:space="preserve">San Francisco, California, United States</w:t>
      </w:r>
      <w:r>
        <w:br/>
      </w:r>
      <w:r>
        <w:t xml:space="preserve">Email: johndoe@example.com | Phone: (555) 123-4567</w:t>
      </w:r>
    </w:p>
    <w:p>
      <w:pPr>
        <w:pStyle w:val="BodyText"/>
      </w:pPr>
      <w:r>
        <w:t xml:space="preserve">Date: [Insert Date]</w:t>
      </w:r>
    </w:p>
    <w:p>
      <w:pPr>
        <w:pStyle w:val="BodyText"/>
      </w:pPr>
      <w:r>
        <w:rPr>
          <w:bCs/>
          <w:b/>
        </w:rPr>
        <w:t xml:space="preserve">Hiring Manager</w:t>
      </w:r>
      <w:r>
        <w:br/>
      </w:r>
      <w:r>
        <w:t xml:space="preserve">[Company Name]</w:t>
      </w:r>
      <w:r>
        <w:br/>
      </w:r>
      <w:r>
        <w:t xml:space="preserve">[Company Address]</w:t>
      </w:r>
      <w:r>
        <w:br/>
      </w:r>
      <w:r>
        <w:t xml:space="preserve">San Francisco, CA 94105</w:t>
      </w:r>
      <w:r>
        <w:br/>
      </w:r>
      <w:r>
        <w:t xml:space="preserve">United States</w:t>
      </w:r>
    </w:p>
    <w:bookmarkStart w:id="20" w:name="dear-hiring-manager"/>
    <w:p>
      <w:pPr>
        <w:pStyle w:val="Heading2"/>
      </w:pPr>
      <w:r>
        <w:t xml:space="preserve">Dear Hiring Manager,</w:t>
      </w:r>
    </w:p>
    <w:p>
      <w:pPr>
        <w:pStyle w:val="FirstParagraph"/>
      </w:pPr>
      <w:r>
        <w:t xml:space="preserve">I am writing to express my enthusiastic interest in the Robotics Engineer position at [Company Name], as advertised. As a highly motivated and technically proficient robotics engineer with over five years of experience in developing cutting-edge autonomous systems, I am eager to contribute my expertise to your team and support the innovative work happening within the United States San Francisco tech ecosystem. The opportunity to join a forward-thinking organization in this dynamic region aligns perfectly with my career goals and passion for advancing robotic technologies.</w:t>
      </w:r>
    </w:p>
    <w:p>
      <w:pPr>
        <w:pStyle w:val="BodyText"/>
      </w:pPr>
      <w:r>
        <w:t xml:space="preserve">With a strong academic foundation in Electrical Engineering from Stanford University and hands-on experience in both academia and industry, I have cultivated a deep understanding of robotics systems, machine learning, and embedded software development. My career has been dedicated to solving complex challenges at the intersection of hardware and software, from designing sensor fusion algorithms for autonomous drones to optimizing robotic arms for industrial automation. These experiences have equipped me with the technical acumen and problem-solving skills necessary to thrive in a fast-paced environment like San Francisco’s tech hub.</w:t>
      </w:r>
    </w:p>
    <w:p>
      <w:pPr>
        <w:pStyle w:val="BodyText"/>
      </w:pPr>
      <w:r>
        <w:t xml:space="preserve">One of my most notable achievements as a Robotics Engineer was leading the development of an AI-driven navigation system for delivery robots deployed across urban environments. This project, which involved integrating computer vision, SLAM (Simultaneous Localization and Mapping), and real-time decision-making algorithms, reduced operational costs by 30% while improving accuracy by 45%. The success of this initiative underscored the transformative potential of robotics in addressing real-world challenges—from logistics to healthcare—and reinforced my commitment to creating solutions that prioritize efficiency, safety, and scalability.</w:t>
      </w:r>
    </w:p>
    <w:p>
      <w:pPr>
        <w:pStyle w:val="BodyText"/>
      </w:pPr>
      <w:r>
        <w:t xml:space="preserve">What draws me specifically to the United States San Francisco region is its unparalleled reputation as a global center for technological innovation. The presence of leading tech companies, research institutions, and startups in this area has fostered a culture of collaboration and experimentation that I am eager to contribute to. I have followed [Company Name]’s work closely, particularly your recent advancements in [mention a specific project or technology if known], which aligns perfectly with my own focus on [specific area of expertise, e.g., human-robot interaction or AI-driven automation]. I am especially inspired by your commitment to leveraging robotics to solve pressing societal challenges, and I would be thrilled to bring my skills and creativity to support this mission.</w:t>
      </w:r>
    </w:p>
    <w:p>
      <w:pPr>
        <w:pStyle w:val="BodyText"/>
      </w:pPr>
      <w:r>
        <w:t xml:space="preserve">My technical proficiency spans a wide range of tools and frameworks essential for modern robotics engineering. I am fluent in programming languages such as Python, C++, and ROS (Robot Operating System), which enable me to design, simulate, and deploy robust robotic systems. Additionally, my experience with machine learning libraries like TensorFlow and PyTorch has allowed me to integrate adaptive algorithms into robotic platforms, enhancing their ability to learn from dynamic environments. I have also collaborated on multidisciplinary teams, working alongside mechanical engineers, data scientists, and product managers to deliver projects that balance technical rigor with user-centric design.</w:t>
      </w:r>
    </w:p>
    <w:p>
      <w:pPr>
        <w:pStyle w:val="BodyText"/>
      </w:pPr>
      <w:r>
        <w:t xml:space="preserve">In addition to my technical skills, I bring a collaborative and entrepreneurial mindset that thrives in the fast-evolving landscape of San Francisco’s tech industry. Whether it’s brainstorming ideas with cross-functional teams or troubleshooting complex systems under tight deadlines, I approach every challenge with curiosity and determination. My ability to communicate technical concepts effectively to non-technical stakeholders has also been instrumental in driving project success, ensuring that robotic solutions meet both functional and business objectives.</w:t>
      </w:r>
    </w:p>
    <w:p>
      <w:pPr>
        <w:pStyle w:val="BodyText"/>
      </w:pPr>
      <w:r>
        <w:t xml:space="preserve">I am particularly drawn to [Company Name]’s emphasis on [specific value or mission, e.g., sustainable technology, AI ethics, or open-source innovation], which resonates deeply with my personal values. The United States San Francisco region’s unique blend of innovation, diversity, and cultural vibrancy has long been a source of inspiration for me. I am confident that my background in robotics engineering and my passion for pushing technological boundaries would make me a valuable asset to your team as you continue to shape the future of this field.</w:t>
      </w:r>
    </w:p>
    <w:p>
      <w:pPr>
        <w:pStyle w:val="BodyText"/>
      </w:pPr>
      <w:r>
        <w:t xml:space="preserve">Thank you for considering my application. I would be honored to discuss how my skills and experiences align with the needs of [Company Name] and contribute to your ongoing success in San Francisco’s thriving tech community. Please feel free to contact me at (555) 123-4567 or johndoe@example.com at your earliest convenience. I look forward to the opportunity to further discuss how I can contribute to your organization’s vision.</w:t>
      </w:r>
    </w:p>
    <w:p>
      <w:pPr>
        <w:pStyle w:val="BodyText"/>
      </w:pPr>
      <w:r>
        <w:t xml:space="preserve">Sincerely,</w:t>
      </w:r>
      <w:r>
        <w:br/>
      </w:r>
      <w:r>
        <w:t xml:space="preserve">John Doe</w:t>
      </w:r>
      <w:r>
        <w:br/>
      </w:r>
      <w:r>
        <w:t xml:space="preserve">Robotics Engineer</w:t>
      </w:r>
    </w:p>
    <w:p>
      <w:pPr>
        <w:pStyle w:val="BodyText"/>
      </w:pPr>
      <w:r>
        <w:t xml:space="preserve">This document is a cover letter tailored for a Robotics Engineer position in the United States San Francisco region, adhering to the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1T06:01:15Z</dcterms:created>
  <dcterms:modified xsi:type="dcterms:W3CDTF">2026-07-21T06:01:15Z</dcterms:modified>
</cp:coreProperties>
</file>

<file path=docProps/custom.xml><?xml version="1.0" encoding="utf-8"?>
<Properties xmlns="http://schemas.openxmlformats.org/officeDocument/2006/custom-properties" xmlns:vt="http://schemas.openxmlformats.org/officeDocument/2006/docPropsVTypes"/>
</file>